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2248E7" w:rsidP="00C90C0A">
      <w:hyperlink w:anchor="Intro" w:history="1">
        <w:r w:rsidR="00C90C0A" w:rsidRPr="002F2C87">
          <w:rPr>
            <w:rStyle w:val="Hiperhivatkozs"/>
          </w:rPr>
          <w:t xml:space="preserve">1. </w:t>
        </w:r>
        <w:proofErr w:type="spellStart"/>
        <w:r w:rsidR="00C90C0A" w:rsidRPr="002F2C87">
          <w:rPr>
            <w:rStyle w:val="Hiperhivatkozs"/>
          </w:rPr>
          <w:t>Introduction</w:t>
        </w:r>
        <w:proofErr w:type="spellEnd"/>
      </w:hyperlink>
    </w:p>
    <w:p w:rsidR="00C90C0A" w:rsidRDefault="002248E7" w:rsidP="00C90C0A">
      <w:hyperlink w:anchor="CurrentState" w:history="1">
        <w:r w:rsidR="00C90C0A" w:rsidRPr="002F2C87">
          <w:rPr>
            <w:rStyle w:val="Hiperhivatkozs"/>
          </w:rPr>
          <w:t xml:space="preserve">2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State</w:t>
        </w:r>
        <w:proofErr w:type="spellEnd"/>
      </w:hyperlink>
    </w:p>
    <w:p w:rsidR="00C90C0A" w:rsidRDefault="002248E7" w:rsidP="00C90C0A">
      <w:hyperlink w:anchor="Scope" w:history="1">
        <w:r w:rsidR="00C90C0A" w:rsidRPr="002F2C87">
          <w:rPr>
            <w:rStyle w:val="Hiperhivatkozs"/>
          </w:rPr>
          <w:t xml:space="preserve">3. </w:t>
        </w:r>
        <w:proofErr w:type="spellStart"/>
        <w:r w:rsidR="00C90C0A" w:rsidRPr="002F2C87">
          <w:rPr>
            <w:rStyle w:val="Hiperhivatkozs"/>
          </w:rPr>
          <w:t>Targe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Goal</w:t>
        </w:r>
        <w:proofErr w:type="spellEnd"/>
      </w:hyperlink>
    </w:p>
    <w:p w:rsidR="00C90C0A" w:rsidRDefault="002248E7" w:rsidP="00C90C0A">
      <w:hyperlink w:anchor="Laws" w:history="1">
        <w:r w:rsidR="00C90C0A" w:rsidRPr="002F2C87">
          <w:rPr>
            <w:rStyle w:val="Hiperhivatkozs"/>
          </w:rPr>
          <w:t xml:space="preserve">4. </w:t>
        </w:r>
        <w:proofErr w:type="spellStart"/>
        <w:r w:rsidR="00C90C0A" w:rsidRPr="002F2C87">
          <w:rPr>
            <w:rStyle w:val="Hiperhivatkozs"/>
          </w:rPr>
          <w:t>Standards</w:t>
        </w:r>
        <w:proofErr w:type="spellEnd"/>
        <w:r w:rsidR="00C90C0A" w:rsidRPr="002F2C87">
          <w:rPr>
            <w:rStyle w:val="Hiperhivatkozs"/>
          </w:rPr>
          <w:t xml:space="preserve">, </w:t>
        </w:r>
        <w:proofErr w:type="spellStart"/>
        <w:r w:rsidR="00C90C0A" w:rsidRPr="002F2C87">
          <w:rPr>
            <w:rStyle w:val="Hiperhivatkozs"/>
          </w:rPr>
          <w:t>Laws</w:t>
        </w:r>
        <w:proofErr w:type="spellEnd"/>
      </w:hyperlink>
    </w:p>
    <w:p w:rsidR="00C90C0A" w:rsidRDefault="002248E7" w:rsidP="00C90C0A">
      <w:hyperlink w:anchor="CurrentBusinessModel" w:history="1">
        <w:r w:rsidR="00C90C0A" w:rsidRPr="002F2C87">
          <w:rPr>
            <w:rStyle w:val="Hiperhivatkozs"/>
          </w:rPr>
          <w:t xml:space="preserve">5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C90C0A" w:rsidRDefault="002248E7" w:rsidP="00C90C0A">
      <w:hyperlink w:anchor="RequestedBusinessModel" w:history="1">
        <w:r w:rsidR="00C90C0A" w:rsidRPr="002F2C87">
          <w:rPr>
            <w:rStyle w:val="Hiperhivatkozs"/>
          </w:rPr>
          <w:t xml:space="preserve">6. </w:t>
        </w:r>
        <w:proofErr w:type="spellStart"/>
        <w:r w:rsidR="00C90C0A" w:rsidRPr="002F2C87">
          <w:rPr>
            <w:rStyle w:val="Hiperhivatkozs"/>
          </w:rPr>
          <w:t>requested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266CE3" w:rsidRDefault="002248E7" w:rsidP="00C90C0A">
      <w:pPr>
        <w:rPr>
          <w:rStyle w:val="Hiperhivatkozs"/>
        </w:rPr>
      </w:pPr>
      <w:hyperlink w:anchor="RequestList" w:history="1">
        <w:r w:rsidR="00266CE3" w:rsidRPr="002F2C87">
          <w:rPr>
            <w:rStyle w:val="Hiperhivatkozs"/>
          </w:rPr>
          <w:t xml:space="preserve">7. </w:t>
        </w:r>
        <w:proofErr w:type="spellStart"/>
        <w:r w:rsidR="00266CE3" w:rsidRPr="002F2C87">
          <w:rPr>
            <w:rStyle w:val="Hiperhivatkozs"/>
          </w:rPr>
          <w:t>Request</w:t>
        </w:r>
        <w:proofErr w:type="spellEnd"/>
        <w:r w:rsidR="00266CE3" w:rsidRPr="002F2C87">
          <w:rPr>
            <w:rStyle w:val="Hiperhivatkozs"/>
          </w:rPr>
          <w:t xml:space="preserve"> </w:t>
        </w:r>
        <w:proofErr w:type="spellStart"/>
        <w:r w:rsidR="00266CE3" w:rsidRPr="002F2C87">
          <w:rPr>
            <w:rStyle w:val="Hiperhivatkozs"/>
          </w:rPr>
          <w:t>list</w:t>
        </w:r>
        <w:proofErr w:type="spellEnd"/>
      </w:hyperlink>
    </w:p>
    <w:p w:rsidR="002248E7" w:rsidRDefault="002248E7" w:rsidP="00C90C0A">
      <w:pPr>
        <w:rPr>
          <w:rStyle w:val="Hiperhivatkozs"/>
        </w:rPr>
      </w:pPr>
      <w:bookmarkStart w:id="0" w:name="_GoBack"/>
      <w:bookmarkEnd w:id="0"/>
    </w:p>
    <w:p w:rsidR="00F82453" w:rsidRDefault="00F82453" w:rsidP="00F82453">
      <w:pPr>
        <w:pStyle w:val="Listaszerbekezds"/>
        <w:numPr>
          <w:ilvl w:val="0"/>
          <w:numId w:val="11"/>
        </w:numPr>
        <w:spacing w:after="480" w:line="240" w:lineRule="auto"/>
        <w:ind w:left="284"/>
        <w:rPr>
          <w:b/>
          <w:sz w:val="32"/>
        </w:rPr>
      </w:pPr>
      <w:proofErr w:type="spellStart"/>
      <w:r w:rsidRPr="00F82453">
        <w:rPr>
          <w:b/>
          <w:sz w:val="32"/>
        </w:rPr>
        <w:t>Report</w:t>
      </w:r>
      <w:proofErr w:type="spellEnd"/>
    </w:p>
    <w:p w:rsidR="00F82453" w:rsidRPr="00F82453" w:rsidRDefault="00F82453" w:rsidP="00F82453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ole</w:t>
      </w:r>
      <w:proofErr w:type="spellEnd"/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port</w:t>
      </w:r>
      <w:proofErr w:type="spellEnd"/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vailable</w:t>
      </w:r>
      <w:proofErr w:type="spellEnd"/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hyperlink r:id="rId5" w:history="1">
        <w:r w:rsidRPr="00F82453">
          <w:rPr>
            <w:rStyle w:val="Hiperhivatkozs"/>
            <w:rFonts w:ascii="Arial" w:eastAsia="Times New Roman" w:hAnsi="Arial" w:cs="Arial"/>
            <w:sz w:val="24"/>
            <w:szCs w:val="24"/>
            <w:lang w:eastAsia="hu-HU"/>
          </w:rPr>
          <w:t>here</w:t>
        </w:r>
      </w:hyperlink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12393D" w:rsidRDefault="0012393D" w:rsidP="00C90C0A"/>
    <w:p w:rsidR="002F2C87" w:rsidRDefault="00266CE3" w:rsidP="00266CE3">
      <w:pPr>
        <w:spacing w:after="480" w:line="240" w:lineRule="auto"/>
        <w:rPr>
          <w:b/>
          <w:sz w:val="32"/>
        </w:rPr>
      </w:pPr>
      <w:bookmarkStart w:id="1" w:name="Intro"/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bookmarkStart w:id="2" w:name="CurrentState"/>
      <w:bookmarkEnd w:id="1"/>
      <w:proofErr w:type="spellEnd"/>
    </w:p>
    <w:p w:rsidR="00A919FB" w:rsidRPr="00A919FB" w:rsidRDefault="00A919FB" w:rsidP="00A919F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lan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is a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ldwid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kn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pab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hie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ighe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igh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ro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necti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etwee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tensi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perienc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gram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el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tain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5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rustworth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you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ger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lp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ut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blem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ge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m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2010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3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u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tgr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nk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ccessful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s.</w:t>
      </w:r>
    </w:p>
    <w:p w:rsidR="00A919FB" w:rsidRPr="00A919FB" w:rsidRDefault="00A919FB" w:rsidP="00A919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7D5AE9" w:rsidRDefault="00A919FB" w:rsidP="007D5AE9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 is an onlin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website, login, and play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e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gain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p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de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pos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rs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 </w:t>
      </w:r>
    </w:p>
    <w:p w:rsidR="00A030E4" w:rsidRDefault="00A030E4" w:rsidP="007D5AE9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</w:p>
    <w:p w:rsidR="00A030E4" w:rsidRDefault="00A030E4" w:rsidP="00A030E4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: 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arkóczi Martin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ombi Tibor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rkas Balázs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zegedi József</w:t>
      </w:r>
    </w:p>
    <w:p w:rsidR="00A030E4" w:rsidRP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óth Noémi</w:t>
      </w:r>
    </w:p>
    <w:p w:rsidR="00A919FB" w:rsidRPr="00A919FB" w:rsidRDefault="00A919FB" w:rsidP="00266CE3">
      <w:pPr>
        <w:spacing w:after="480" w:line="240" w:lineRule="auto"/>
        <w:rPr>
          <w:b/>
          <w:sz w:val="32"/>
        </w:rPr>
      </w:pPr>
    </w:p>
    <w:p w:rsidR="00F14E2B" w:rsidRDefault="00F14E2B">
      <w:pPr>
        <w:rPr>
          <w:b/>
          <w:sz w:val="32"/>
        </w:rPr>
      </w:pPr>
      <w:r>
        <w:rPr>
          <w:b/>
          <w:sz w:val="32"/>
        </w:rPr>
        <w:br w:type="page"/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lastRenderedPageBreak/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bookmarkEnd w:id="2"/>
    <w:p w:rsidR="00806799" w:rsidRDefault="00A203A3" w:rsidP="00DB651C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way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mou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icul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o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read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m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sp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rm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spec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ot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rea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nlin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tform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 pe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nci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. It i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er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effectiv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ag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p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us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minut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rm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sappeara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infores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atu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bitats. Th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uall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ustrat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pressi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for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online platform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hal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i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maz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tivi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clud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DB651C" w:rsidRPr="00DB651C" w:rsidRDefault="00DB651C" w:rsidP="00DB651C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>3</w:t>
      </w:r>
      <w:bookmarkStart w:id="3" w:name="Scope"/>
      <w:r>
        <w:rPr>
          <w:b/>
          <w:sz w:val="32"/>
        </w:rPr>
        <w:t xml:space="preserve">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  <w:bookmarkEnd w:id="3"/>
    </w:p>
    <w:p w:rsidR="004A0574" w:rsidRDefault="00513FAF" w:rsidP="00C223F6">
      <w:pPr>
        <w:spacing w:after="480" w:line="240" w:lineRule="auto"/>
        <w:jc w:val="both"/>
        <w:rPr>
          <w:sz w:val="24"/>
        </w:rPr>
      </w:pPr>
      <w:proofErr w:type="spellStart"/>
      <w:r>
        <w:rPr>
          <w:sz w:val="24"/>
        </w:rPr>
        <w:t>O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al</w:t>
      </w:r>
      <w:proofErr w:type="spellEnd"/>
      <w:r>
        <w:rPr>
          <w:sz w:val="24"/>
        </w:rPr>
        <w:t xml:space="preserve"> is </w:t>
      </w:r>
      <w:proofErr w:type="spellStart"/>
      <w:r w:rsidR="00187A05">
        <w:rPr>
          <w:sz w:val="24"/>
        </w:rPr>
        <w:t>to</w:t>
      </w:r>
      <w:proofErr w:type="spellEnd"/>
      <w:r w:rsidR="00187A05">
        <w:rPr>
          <w:sz w:val="24"/>
        </w:rPr>
        <w:t xml:space="preserve"> </w:t>
      </w:r>
      <w:proofErr w:type="spellStart"/>
      <w:r w:rsidR="00187A05">
        <w:rPr>
          <w:sz w:val="24"/>
        </w:rPr>
        <w:t>develop</w:t>
      </w:r>
      <w:proofErr w:type="spellEnd"/>
      <w:r>
        <w:rPr>
          <w:sz w:val="24"/>
        </w:rPr>
        <w:t xml:space="preserve"> a web </w:t>
      </w:r>
      <w:proofErr w:type="spellStart"/>
      <w:r w:rsidR="004A0574">
        <w:rPr>
          <w:sz w:val="24"/>
        </w:rPr>
        <w:t>application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fo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client</w:t>
      </w:r>
      <w:proofErr w:type="spellEnd"/>
      <w:r w:rsidR="004A0574">
        <w:rPr>
          <w:sz w:val="24"/>
        </w:rPr>
        <w:t xml:space="preserve">, </w:t>
      </w:r>
      <w:proofErr w:type="spellStart"/>
      <w:r w:rsidR="00187A05">
        <w:rPr>
          <w:sz w:val="24"/>
        </w:rPr>
        <w:t>that</w:t>
      </w:r>
      <w:proofErr w:type="spellEnd"/>
      <w:r w:rsidR="004A0574">
        <w:rPr>
          <w:sz w:val="24"/>
        </w:rPr>
        <w:t xml:space="preserve"> </w:t>
      </w:r>
      <w:proofErr w:type="spellStart"/>
      <w:r w:rsidR="00187A05">
        <w:rPr>
          <w:sz w:val="24"/>
        </w:rPr>
        <w:t>could</w:t>
      </w:r>
      <w:proofErr w:type="spellEnd"/>
      <w:r w:rsidR="004A0574">
        <w:rPr>
          <w:sz w:val="24"/>
        </w:rPr>
        <w:t xml:space="preserve"> </w:t>
      </w:r>
      <w:proofErr w:type="spellStart"/>
      <w:r w:rsidR="00187A05">
        <w:rPr>
          <w:sz w:val="24"/>
        </w:rPr>
        <w:t>make</w:t>
      </w:r>
      <w:proofErr w:type="spellEnd"/>
      <w:r w:rsidR="00187A05">
        <w:rPr>
          <w:sz w:val="24"/>
        </w:rPr>
        <w:t xml:space="preserve"> </w:t>
      </w:r>
      <w:proofErr w:type="spellStart"/>
      <w:r w:rsidR="00187A05">
        <w:rPr>
          <w:sz w:val="24"/>
        </w:rPr>
        <w:t>the</w:t>
      </w:r>
      <w:proofErr w:type="spellEnd"/>
      <w:r w:rsidR="00187A05">
        <w:rPr>
          <w:sz w:val="24"/>
        </w:rPr>
        <w:t xml:space="preserve"> hangman</w:t>
      </w:r>
      <w:r w:rsidR="004A0574">
        <w:rPr>
          <w:sz w:val="24"/>
        </w:rPr>
        <w:t xml:space="preserve"> game </w:t>
      </w:r>
      <w:proofErr w:type="spellStart"/>
      <w:r w:rsidR="00187A05">
        <w:rPr>
          <w:sz w:val="24"/>
        </w:rPr>
        <w:t>popular</w:t>
      </w:r>
      <w:proofErr w:type="spellEnd"/>
      <w:r w:rsidR="00187A05">
        <w:rPr>
          <w:sz w:val="24"/>
        </w:rPr>
        <w:t xml:space="preserve"> </w:t>
      </w:r>
      <w:proofErr w:type="spellStart"/>
      <w:r w:rsidR="004A0574">
        <w:rPr>
          <w:sz w:val="24"/>
        </w:rPr>
        <w:t>with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new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possibilities</w:t>
      </w:r>
      <w:proofErr w:type="spellEnd"/>
      <w:r w:rsidR="004A0574">
        <w:rPr>
          <w:sz w:val="24"/>
        </w:rPr>
        <w:t xml:space="preserve"> and amazing game </w:t>
      </w:r>
      <w:proofErr w:type="spellStart"/>
      <w:r w:rsidR="004A0574">
        <w:rPr>
          <w:sz w:val="24"/>
        </w:rPr>
        <w:t>mod</w:t>
      </w:r>
      <w:r w:rsidR="00187A05">
        <w:rPr>
          <w:sz w:val="24"/>
        </w:rPr>
        <w:t>e</w:t>
      </w:r>
      <w:r w:rsidR="004A0574">
        <w:rPr>
          <w:sz w:val="24"/>
        </w:rPr>
        <w:t>s</w:t>
      </w:r>
      <w:proofErr w:type="spellEnd"/>
      <w:r w:rsidR="004A0574">
        <w:rPr>
          <w:sz w:val="24"/>
        </w:rPr>
        <w:t>.</w:t>
      </w:r>
      <w:r>
        <w:rPr>
          <w:sz w:val="24"/>
        </w:rPr>
        <w:t xml:space="preserve"> </w:t>
      </w:r>
      <w:r w:rsidR="004A0574">
        <w:rPr>
          <w:sz w:val="24"/>
        </w:rPr>
        <w:t xml:space="preserve">The </w:t>
      </w:r>
      <w:proofErr w:type="spellStart"/>
      <w:r w:rsidR="004A0574">
        <w:rPr>
          <w:sz w:val="24"/>
        </w:rPr>
        <w:t>use</w:t>
      </w:r>
      <w:r w:rsidR="00DF7C39">
        <w:rPr>
          <w:sz w:val="24"/>
        </w:rPr>
        <w:t>r</w:t>
      </w:r>
      <w:proofErr w:type="spellEnd"/>
      <w:r w:rsidR="00DF7C39">
        <w:rPr>
          <w:sz w:val="24"/>
        </w:rPr>
        <w:t xml:space="preserve"> has </w:t>
      </w:r>
      <w:proofErr w:type="spellStart"/>
      <w:r w:rsidR="00DF7C39">
        <w:rPr>
          <w:sz w:val="24"/>
        </w:rPr>
        <w:t>to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provide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their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data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to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register</w:t>
      </w:r>
      <w:proofErr w:type="spellEnd"/>
      <w:r w:rsidR="004A0574">
        <w:rPr>
          <w:sz w:val="24"/>
        </w:rPr>
        <w:t xml:space="preserve">. </w:t>
      </w:r>
      <w:proofErr w:type="spellStart"/>
      <w:r w:rsidR="004A0574">
        <w:rPr>
          <w:sz w:val="24"/>
        </w:rPr>
        <w:t>Thes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informations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are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going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to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help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us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mak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statistics</w:t>
      </w:r>
      <w:proofErr w:type="spellEnd"/>
      <w:r w:rsidR="004A0574">
        <w:rPr>
          <w:sz w:val="24"/>
        </w:rPr>
        <w:t xml:space="preserve"> and </w:t>
      </w:r>
      <w:proofErr w:type="spellStart"/>
      <w:r w:rsidR="00D77889">
        <w:rPr>
          <w:sz w:val="24"/>
        </w:rPr>
        <w:t>improv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D77889">
        <w:rPr>
          <w:sz w:val="24"/>
        </w:rPr>
        <w:t xml:space="preserve"> </w:t>
      </w:r>
      <w:proofErr w:type="spellStart"/>
      <w:r w:rsidR="004A0574">
        <w:rPr>
          <w:sz w:val="24"/>
        </w:rPr>
        <w:t>use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experience</w:t>
      </w:r>
      <w:proofErr w:type="spellEnd"/>
      <w:r w:rsidR="004A0574">
        <w:rPr>
          <w:sz w:val="24"/>
        </w:rPr>
        <w:t xml:space="preserve">. The game has </w:t>
      </w:r>
      <w:proofErr w:type="spellStart"/>
      <w:r w:rsidR="004A0574">
        <w:rPr>
          <w:sz w:val="24"/>
        </w:rPr>
        <w:t>four</w:t>
      </w:r>
      <w:proofErr w:type="spellEnd"/>
      <w:r w:rsidR="004A0574">
        <w:rPr>
          <w:sz w:val="24"/>
        </w:rPr>
        <w:t xml:space="preserve"> </w:t>
      </w:r>
      <w:proofErr w:type="spellStart"/>
      <w:r w:rsidR="00315632">
        <w:rPr>
          <w:sz w:val="24"/>
        </w:rPr>
        <w:t>differnet</w:t>
      </w:r>
      <w:proofErr w:type="spellEnd"/>
      <w:r w:rsidR="00315632">
        <w:rPr>
          <w:sz w:val="24"/>
        </w:rPr>
        <w:t xml:space="preserve"> </w:t>
      </w:r>
      <w:r w:rsidR="00D77889">
        <w:rPr>
          <w:sz w:val="24"/>
        </w:rPr>
        <w:t xml:space="preserve">game </w:t>
      </w:r>
      <w:proofErr w:type="spellStart"/>
      <w:r w:rsidR="00D77889">
        <w:rPr>
          <w:sz w:val="24"/>
        </w:rPr>
        <w:t>modes</w:t>
      </w:r>
      <w:proofErr w:type="spellEnd"/>
      <w:r w:rsidR="00D77889">
        <w:rPr>
          <w:sz w:val="24"/>
        </w:rPr>
        <w:t>:</w:t>
      </w:r>
    </w:p>
    <w:p w:rsidR="00315632" w:rsidRPr="00106AC4" w:rsidRDefault="004A0574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gramStart"/>
      <w:r w:rsidRPr="00106AC4">
        <w:rPr>
          <w:b/>
          <w:sz w:val="24"/>
        </w:rPr>
        <w:t xml:space="preserve">Hangman  </w:t>
      </w:r>
      <w:proofErr w:type="spellStart"/>
      <w:r w:rsidR="00315632" w:rsidRPr="00106AC4">
        <w:rPr>
          <w:b/>
          <w:sz w:val="24"/>
        </w:rPr>
        <w:t>Worldcup</w:t>
      </w:r>
      <w:proofErr w:type="spellEnd"/>
      <w:proofErr w:type="gramEnd"/>
      <w:r w:rsidR="00315632" w:rsidRPr="00106AC4">
        <w:rPr>
          <w:sz w:val="24"/>
        </w:rPr>
        <w:t xml:space="preserve">: It is a </w:t>
      </w:r>
      <w:proofErr w:type="spellStart"/>
      <w:r w:rsidR="00315632" w:rsidRPr="00106AC4">
        <w:rPr>
          <w:sz w:val="24"/>
        </w:rPr>
        <w:t>multiplayer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ode</w:t>
      </w:r>
      <w:proofErr w:type="spellEnd"/>
      <w:r w:rsidR="00315632" w:rsidRPr="00106AC4">
        <w:rPr>
          <w:sz w:val="24"/>
        </w:rPr>
        <w:t xml:space="preserve">, </w:t>
      </w:r>
      <w:proofErr w:type="spellStart"/>
      <w:r w:rsidR="00315632" w:rsidRPr="00106AC4">
        <w:rPr>
          <w:sz w:val="24"/>
        </w:rPr>
        <w:t>wher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players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aroun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orl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can</w:t>
      </w:r>
      <w:proofErr w:type="spellEnd"/>
      <w:r w:rsidR="00315632" w:rsidRPr="00106AC4">
        <w:rPr>
          <w:sz w:val="24"/>
        </w:rPr>
        <w:t xml:space="preserve"> play </w:t>
      </w:r>
      <w:proofErr w:type="spellStart"/>
      <w:r w:rsidR="0077413D">
        <w:rPr>
          <w:sz w:val="24"/>
        </w:rPr>
        <w:t>against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each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other</w:t>
      </w:r>
      <w:proofErr w:type="spellEnd"/>
      <w:r w:rsidR="00315632" w:rsidRPr="00106AC4">
        <w:rPr>
          <w:sz w:val="24"/>
        </w:rPr>
        <w:t xml:space="preserve"> in a </w:t>
      </w:r>
      <w:proofErr w:type="spellStart"/>
      <w:r w:rsidR="00315632" w:rsidRPr="00106AC4">
        <w:rPr>
          <w:sz w:val="24"/>
        </w:rPr>
        <w:t>competitiv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ay</w:t>
      </w:r>
      <w:proofErr w:type="spellEnd"/>
      <w:r w:rsidR="00315632" w:rsidRPr="00106AC4">
        <w:rPr>
          <w:sz w:val="24"/>
        </w:rPr>
        <w:t xml:space="preserve">. The </w:t>
      </w:r>
      <w:proofErr w:type="spellStart"/>
      <w:r w:rsidR="00315632" w:rsidRPr="00106AC4">
        <w:rPr>
          <w:sz w:val="24"/>
        </w:rPr>
        <w:t>Worldcup</w:t>
      </w:r>
      <w:proofErr w:type="spellEnd"/>
      <w:r w:rsidR="00315632" w:rsidRPr="00106AC4">
        <w:rPr>
          <w:sz w:val="24"/>
        </w:rPr>
        <w:t xml:space="preserve"> has an </w:t>
      </w:r>
      <w:proofErr w:type="spellStart"/>
      <w:r w:rsidR="00315632" w:rsidRPr="00106AC4">
        <w:rPr>
          <w:sz w:val="24"/>
        </w:rPr>
        <w:t>eliminatio</w:t>
      </w:r>
      <w:r w:rsidR="0077413D">
        <w:rPr>
          <w:sz w:val="24"/>
        </w:rPr>
        <w:t>n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race</w:t>
      </w:r>
      <w:proofErr w:type="spellEnd"/>
      <w:r w:rsidR="0077413D">
        <w:rPr>
          <w:sz w:val="24"/>
        </w:rPr>
        <w:t xml:space="preserve">, </w:t>
      </w:r>
      <w:proofErr w:type="spellStart"/>
      <w:r w:rsidR="0077413D">
        <w:rPr>
          <w:sz w:val="24"/>
        </w:rPr>
        <w:t>wher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th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users</w:t>
      </w:r>
      <w:proofErr w:type="spellEnd"/>
      <w:r w:rsidR="0077413D">
        <w:rPr>
          <w:sz w:val="24"/>
        </w:rPr>
        <w:t xml:space="preserve"> play </w:t>
      </w:r>
      <w:proofErr w:type="spellStart"/>
      <w:r w:rsidR="0077413D">
        <w:rPr>
          <w:sz w:val="24"/>
        </w:rPr>
        <w:t>on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by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one</w:t>
      </w:r>
      <w:proofErr w:type="spellEnd"/>
      <w:r w:rsidR="0077413D">
        <w:rPr>
          <w:sz w:val="24"/>
        </w:rPr>
        <w:t xml:space="preserve">, and in </w:t>
      </w:r>
      <w:proofErr w:type="spellStart"/>
      <w:r w:rsidR="0077413D">
        <w:rPr>
          <w:sz w:val="24"/>
        </w:rPr>
        <w:t>th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final</w:t>
      </w:r>
      <w:proofErr w:type="spellEnd"/>
      <w:r w:rsidR="0077413D">
        <w:rPr>
          <w:sz w:val="24"/>
        </w:rPr>
        <w:t>,</w:t>
      </w:r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wo</w:t>
      </w:r>
      <w:proofErr w:type="spellEnd"/>
      <w:r w:rsidR="00315632" w:rsidRPr="00106AC4">
        <w:rPr>
          <w:sz w:val="24"/>
        </w:rPr>
        <w:t xml:space="preserve"> top </w:t>
      </w:r>
      <w:proofErr w:type="spellStart"/>
      <w:r w:rsidR="00315632" w:rsidRPr="00106AC4">
        <w:rPr>
          <w:sz w:val="24"/>
        </w:rPr>
        <w:t>player</w:t>
      </w:r>
      <w:r w:rsidR="0077413D">
        <w:rPr>
          <w:sz w:val="24"/>
        </w:rPr>
        <w:t>s</w:t>
      </w:r>
      <w:proofErr w:type="spellEnd"/>
      <w:r w:rsidR="00315632" w:rsidRPr="00106AC4">
        <w:rPr>
          <w:sz w:val="24"/>
        </w:rPr>
        <w:t xml:space="preserve"> </w:t>
      </w:r>
      <w:r w:rsidR="0077413D">
        <w:rPr>
          <w:sz w:val="24"/>
        </w:rPr>
        <w:t>play</w:t>
      </w:r>
      <w:r w:rsidR="00315632" w:rsidRPr="00106AC4">
        <w:rPr>
          <w:sz w:val="24"/>
        </w:rPr>
        <w:t xml:space="preserve"> a </w:t>
      </w:r>
      <w:proofErr w:type="spellStart"/>
      <w:r w:rsidR="00315632" w:rsidRPr="00106AC4">
        <w:rPr>
          <w:sz w:val="24"/>
        </w:rPr>
        <w:t>final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atch</w:t>
      </w:r>
      <w:proofErr w:type="spellEnd"/>
      <w:r w:rsidR="00315632" w:rsidRPr="00106AC4">
        <w:rPr>
          <w:sz w:val="24"/>
        </w:rPr>
        <w:t>.</w:t>
      </w:r>
    </w:p>
    <w:p w:rsidR="00513FAF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Practise</w:t>
      </w:r>
      <w:proofErr w:type="spellEnd"/>
      <w:r w:rsidRPr="00106AC4">
        <w:rPr>
          <w:b/>
          <w:sz w:val="24"/>
        </w:rPr>
        <w:t xml:space="preserve"> </w:t>
      </w:r>
      <w:proofErr w:type="spellStart"/>
      <w:r w:rsidRPr="00106AC4">
        <w:rPr>
          <w:b/>
          <w:sz w:val="24"/>
        </w:rPr>
        <w:t>Mode</w:t>
      </w:r>
      <w:proofErr w:type="spellEnd"/>
      <w:r w:rsidRPr="00625B38">
        <w:rPr>
          <w:sz w:val="24"/>
        </w:rPr>
        <w:t xml:space="preserve">: </w:t>
      </w:r>
      <w:proofErr w:type="spellStart"/>
      <w:r w:rsidRPr="00625B38">
        <w:rPr>
          <w:sz w:val="24"/>
        </w:rPr>
        <w:t>There</w:t>
      </w:r>
      <w:proofErr w:type="spellEnd"/>
      <w:r w:rsidRPr="00625B38">
        <w:rPr>
          <w:sz w:val="24"/>
        </w:rPr>
        <w:t xml:space="preserve"> is an </w:t>
      </w:r>
      <w:proofErr w:type="spellStart"/>
      <w:r w:rsidRPr="00625B38">
        <w:rPr>
          <w:sz w:val="24"/>
        </w:rPr>
        <w:t>eas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a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or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ever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us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develop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mselves</w:t>
      </w:r>
      <w:proofErr w:type="spellEnd"/>
      <w:r w:rsidRPr="00625B38">
        <w:rPr>
          <w:sz w:val="24"/>
        </w:rPr>
        <w:t xml:space="preserve">. In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ingl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lay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="00803406">
        <w:rPr>
          <w:sz w:val="24"/>
        </w:rPr>
        <w:t>,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erso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need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ind</w:t>
      </w:r>
      <w:proofErr w:type="spellEnd"/>
      <w:r w:rsidRPr="00625B38">
        <w:rPr>
          <w:sz w:val="24"/>
        </w:rPr>
        <w:t xml:space="preserve"> out </w:t>
      </w:r>
      <w:proofErr w:type="spellStart"/>
      <w:r w:rsidRPr="00625B38">
        <w:rPr>
          <w:sz w:val="24"/>
        </w:rPr>
        <w:t>th</w:t>
      </w:r>
      <w:r w:rsidR="00803406">
        <w:rPr>
          <w:sz w:val="24"/>
        </w:rPr>
        <w:t>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word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at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computer </w:t>
      </w:r>
      <w:proofErr w:type="spellStart"/>
      <w:r w:rsidR="00803406">
        <w:rPr>
          <w:sz w:val="24"/>
        </w:rPr>
        <w:t>generate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random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database</w:t>
      </w:r>
      <w:proofErr w:type="spellEnd"/>
      <w:r w:rsidRPr="00625B38">
        <w:rPr>
          <w:sz w:val="24"/>
        </w:rPr>
        <w:t>.</w:t>
      </w:r>
    </w:p>
    <w:p w:rsidR="00315632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ooperative</w:t>
      </w:r>
      <w:proofErr w:type="spellEnd"/>
      <w:r w:rsidRPr="00106AC4">
        <w:rPr>
          <w:b/>
          <w:sz w:val="24"/>
        </w:rPr>
        <w:t xml:space="preserve"> 1v1 </w:t>
      </w:r>
      <w:proofErr w:type="spellStart"/>
      <w:r w:rsidRPr="00106AC4">
        <w:rPr>
          <w:b/>
          <w:sz w:val="24"/>
        </w:rPr>
        <w:t>Mode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r w:rsidR="00803406">
        <w:rPr>
          <w:sz w:val="24"/>
        </w:rPr>
        <w:t>It</w:t>
      </w:r>
      <w:r w:rsidRPr="00625B38">
        <w:rPr>
          <w:sz w:val="24"/>
        </w:rPr>
        <w:t xml:space="preserve"> is a </w:t>
      </w:r>
      <w:proofErr w:type="spellStart"/>
      <w:r w:rsidRPr="00625B38">
        <w:rPr>
          <w:sz w:val="24"/>
        </w:rPr>
        <w:t>real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un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player</w:t>
      </w:r>
      <w:r w:rsidR="00803406">
        <w:rPr>
          <w:sz w:val="24"/>
        </w:rPr>
        <w:t>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hav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han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play </w:t>
      </w:r>
      <w:proofErr w:type="spellStart"/>
      <w:r w:rsidRPr="00625B38">
        <w:rPr>
          <w:sz w:val="24"/>
        </w:rPr>
        <w:t>with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thei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iend</w:t>
      </w:r>
      <w:r w:rsidR="00625B38" w:rsidRPr="00625B38">
        <w:rPr>
          <w:sz w:val="24"/>
        </w:rPr>
        <w:t>s</w:t>
      </w:r>
      <w:proofErr w:type="spellEnd"/>
      <w:r w:rsidRPr="00625B38">
        <w:rPr>
          <w:sz w:val="24"/>
        </w:rPr>
        <w:t xml:space="preserve"> in a </w:t>
      </w:r>
      <w:proofErr w:type="spellStart"/>
      <w:r w:rsidR="00625B38" w:rsidRPr="00625B38">
        <w:rPr>
          <w:sz w:val="24"/>
        </w:rPr>
        <w:t>divided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screen</w:t>
      </w:r>
      <w:proofErr w:type="spellEnd"/>
      <w:r w:rsidR="00625B38" w:rsidRPr="00625B38">
        <w:rPr>
          <w:sz w:val="24"/>
        </w:rPr>
        <w:t xml:space="preserve">. </w:t>
      </w:r>
      <w:proofErr w:type="spellStart"/>
      <w:r w:rsidR="00625B38" w:rsidRPr="00625B38">
        <w:rPr>
          <w:sz w:val="24"/>
        </w:rPr>
        <w:t>The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have</w:t>
      </w:r>
      <w:proofErr w:type="spellEnd"/>
      <w:r w:rsidR="00803406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o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gues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ord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given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b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</w:t>
      </w:r>
      <w:r w:rsidR="00803406">
        <w:rPr>
          <w:sz w:val="24"/>
        </w:rPr>
        <w:t>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opponent</w:t>
      </w:r>
      <w:proofErr w:type="spellEnd"/>
      <w:r w:rsidR="00803406">
        <w:rPr>
          <w:sz w:val="24"/>
        </w:rPr>
        <w:t xml:space="preserve">. The </w:t>
      </w:r>
      <w:proofErr w:type="spellStart"/>
      <w:r w:rsidR="00803406">
        <w:rPr>
          <w:sz w:val="24"/>
        </w:rPr>
        <w:t>fastest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one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in</w:t>
      </w:r>
      <w:r w:rsidR="00803406">
        <w:rPr>
          <w:sz w:val="24"/>
        </w:rPr>
        <w:t>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he</w:t>
      </w:r>
      <w:proofErr w:type="spellEnd"/>
      <w:r w:rsidR="00625B38" w:rsidRPr="00625B38">
        <w:rPr>
          <w:sz w:val="24"/>
        </w:rPr>
        <w:t xml:space="preserve"> game.</w:t>
      </w:r>
    </w:p>
    <w:p w:rsidR="00625B38" w:rsidRPr="00625B38" w:rsidRDefault="00625B38" w:rsidP="00625B38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ampaign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Hangman game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introdu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story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 of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, </w:t>
      </w:r>
      <w:proofErr w:type="spellStart"/>
      <w:r w:rsidRPr="00625B38">
        <w:rPr>
          <w:sz w:val="24"/>
        </w:rPr>
        <w:t>wich</w:t>
      </w:r>
      <w:proofErr w:type="spellEnd"/>
      <w:r w:rsidRPr="00625B38">
        <w:rPr>
          <w:sz w:val="24"/>
        </w:rPr>
        <w:t xml:space="preserve"> </w:t>
      </w:r>
      <w:r w:rsidR="00803406">
        <w:rPr>
          <w:sz w:val="24"/>
        </w:rPr>
        <w:t xml:space="preserve">is </w:t>
      </w:r>
      <w:proofErr w:type="spellStart"/>
      <w:r w:rsidR="00803406">
        <w:rPr>
          <w:sz w:val="24"/>
        </w:rPr>
        <w:t>going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o</w:t>
      </w:r>
      <w:proofErr w:type="spellEnd"/>
      <w:r w:rsidRPr="00625B38">
        <w:rPr>
          <w:sz w:val="24"/>
        </w:rPr>
        <w:t xml:space="preserve"> be a story-</w:t>
      </w:r>
      <w:proofErr w:type="spellStart"/>
      <w:r w:rsidRPr="00625B38">
        <w:rPr>
          <w:sz w:val="24"/>
        </w:rPr>
        <w:t>bas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ampaig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adventur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wher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b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onqueror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e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eciou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ifts</w:t>
      </w:r>
      <w:proofErr w:type="spellEnd"/>
      <w:r w:rsidRPr="00625B38">
        <w:rPr>
          <w:sz w:val="24"/>
        </w:rPr>
        <w:t>.</w:t>
      </w:r>
    </w:p>
    <w:p w:rsidR="004A6A81" w:rsidRDefault="00625B38" w:rsidP="004A6A81">
      <w:pPr>
        <w:spacing w:after="480" w:line="240" w:lineRule="auto"/>
        <w:ind w:firstLine="360"/>
        <w:jc w:val="both"/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background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</w:t>
      </w:r>
      <w:r w:rsidR="00803406">
        <w:rPr>
          <w:sz w:val="24"/>
        </w:rPr>
        <w:t>lication</w:t>
      </w:r>
      <w:proofErr w:type="spellEnd"/>
      <w:r>
        <w:rPr>
          <w:sz w:val="24"/>
        </w:rPr>
        <w:t xml:space="preserve"> </w:t>
      </w:r>
      <w:r w:rsidR="00803406">
        <w:rPr>
          <w:sz w:val="24"/>
        </w:rPr>
        <w:t xml:space="preserve">is </w:t>
      </w:r>
      <w:proofErr w:type="spellStart"/>
      <w:r w:rsidR="00803406">
        <w:rPr>
          <w:sz w:val="24"/>
        </w:rPr>
        <w:t>goign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o</w:t>
      </w:r>
      <w:proofErr w:type="spellEnd"/>
      <w:r>
        <w:rPr>
          <w:sz w:val="24"/>
        </w:rPr>
        <w:t xml:space="preserve"> be a </w:t>
      </w:r>
      <w:proofErr w:type="spellStart"/>
      <w:r>
        <w:rPr>
          <w:sz w:val="24"/>
        </w:rPr>
        <w:t>hug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 w:rsidR="00803406">
        <w:rPr>
          <w:sz w:val="24"/>
        </w:rPr>
        <w:t>pieces</w:t>
      </w:r>
      <w:proofErr w:type="spellEnd"/>
      <w:r w:rsidR="00803406">
        <w:rPr>
          <w:sz w:val="24"/>
        </w:rPr>
        <w:t xml:space="preserve"> of </w:t>
      </w:r>
      <w:proofErr w:type="spellStart"/>
      <w:r w:rsidR="00803406">
        <w:rPr>
          <w:sz w:val="24"/>
        </w:rPr>
        <w:t>information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about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register</w:t>
      </w:r>
      <w:r>
        <w:rPr>
          <w:sz w:val="24"/>
        </w:rPr>
        <w:t>e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cessar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tem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play. The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r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</w:t>
      </w:r>
      <w:proofErr w:type="spellEnd"/>
      <w:r>
        <w:rPr>
          <w:sz w:val="24"/>
        </w:rPr>
        <w:t xml:space="preserve"> important </w:t>
      </w:r>
      <w:proofErr w:type="spellStart"/>
      <w:r>
        <w:rPr>
          <w:sz w:val="24"/>
        </w:rPr>
        <w:t>statistic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u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we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</w:t>
      </w:r>
      <w:r w:rsidR="00803406">
        <w:rPr>
          <w:sz w:val="24"/>
        </w:rPr>
        <w:t>sily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se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how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many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match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was</w:t>
      </w:r>
      <w:proofErr w:type="spellEnd"/>
      <w:r w:rsidR="00803406">
        <w:rPr>
          <w:sz w:val="24"/>
        </w:rPr>
        <w:t xml:space="preserve"> played in</w:t>
      </w:r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give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day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eek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at</w:t>
      </w:r>
      <w:proofErr w:type="spellEnd"/>
      <w:r w:rsidR="004A6A81">
        <w:rPr>
          <w:sz w:val="24"/>
        </w:rPr>
        <w:t xml:space="preserve"> i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curren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ase</w:t>
      </w:r>
      <w:proofErr w:type="spellEnd"/>
      <w:r w:rsidR="004A6A81">
        <w:rPr>
          <w:sz w:val="24"/>
        </w:rPr>
        <w:t xml:space="preserve">, and </w:t>
      </w:r>
      <w:proofErr w:type="spellStart"/>
      <w:r w:rsidR="004A6A81">
        <w:rPr>
          <w:sz w:val="24"/>
        </w:rPr>
        <w:t>with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s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informations</w:t>
      </w:r>
      <w:proofErr w:type="spellEnd"/>
      <w:r w:rsidR="00803406">
        <w:rPr>
          <w:sz w:val="24"/>
        </w:rPr>
        <w:t>,</w:t>
      </w:r>
      <w:r w:rsidR="004A6A81">
        <w:rPr>
          <w:sz w:val="24"/>
        </w:rPr>
        <w:t xml:space="preserve"> we </w:t>
      </w:r>
      <w:proofErr w:type="spellStart"/>
      <w:r w:rsidR="004A6A81">
        <w:rPr>
          <w:sz w:val="24"/>
        </w:rPr>
        <w:t>ca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ak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tatistic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bou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opular</w:t>
      </w:r>
      <w:proofErr w:type="spellEnd"/>
      <w:r w:rsidR="004A6A81">
        <w:rPr>
          <w:sz w:val="24"/>
        </w:rPr>
        <w:t xml:space="preserve"> game </w:t>
      </w:r>
      <w:proofErr w:type="spellStart"/>
      <w:r w:rsidR="004A6A81">
        <w:rPr>
          <w:sz w:val="24"/>
        </w:rPr>
        <w:t>mods</w:t>
      </w:r>
      <w:proofErr w:type="spellEnd"/>
      <w:r w:rsidR="004A6A81">
        <w:rPr>
          <w:sz w:val="24"/>
        </w:rPr>
        <w:t xml:space="preserve"> and </w:t>
      </w:r>
      <w:proofErr w:type="spellStart"/>
      <w:r w:rsidR="004A6A81">
        <w:rPr>
          <w:sz w:val="24"/>
        </w:rPr>
        <w:t>which</w:t>
      </w:r>
      <w:proofErr w:type="spellEnd"/>
      <w:r w:rsidR="004A6A81">
        <w:rPr>
          <w:sz w:val="24"/>
        </w:rPr>
        <w:t xml:space="preserve"> country ha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igges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players</w:t>
      </w:r>
      <w:proofErr w:type="spellEnd"/>
      <w:r w:rsidR="004A6A81">
        <w:rPr>
          <w:sz w:val="24"/>
        </w:rPr>
        <w:t xml:space="preserve">. </w:t>
      </w:r>
      <w:proofErr w:type="spellStart"/>
      <w:r w:rsidR="004A6A81">
        <w:rPr>
          <w:sz w:val="24"/>
        </w:rPr>
        <w:t>If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program </w:t>
      </w:r>
      <w:proofErr w:type="spellStart"/>
      <w:r w:rsidR="00803406">
        <w:rPr>
          <w:sz w:val="24"/>
        </w:rPr>
        <w:t>get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ome</w:t>
      </w:r>
      <w:proofErr w:type="spellEnd"/>
      <w:r w:rsidR="004A6A81">
        <w:rPr>
          <w:sz w:val="24"/>
        </w:rPr>
        <w:t xml:space="preserve"> server </w:t>
      </w:r>
      <w:proofErr w:type="spellStart"/>
      <w:r w:rsidR="004A6A81">
        <w:rPr>
          <w:sz w:val="24"/>
        </w:rPr>
        <w:t>issues</w:t>
      </w:r>
      <w:proofErr w:type="spellEnd"/>
      <w:r w:rsidR="004A6A81">
        <w:rPr>
          <w:sz w:val="24"/>
        </w:rPr>
        <w:t xml:space="preserve"> in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ultiplay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ode</w:t>
      </w:r>
      <w:proofErr w:type="spellEnd"/>
      <w:r w:rsidR="004A6A81">
        <w:rPr>
          <w:sz w:val="24"/>
        </w:rPr>
        <w:t xml:space="preserve">, it </w:t>
      </w:r>
      <w:proofErr w:type="spellStart"/>
      <w:r w:rsidR="004A6A81">
        <w:rPr>
          <w:sz w:val="24"/>
        </w:rPr>
        <w:t>wi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end</w:t>
      </w:r>
      <w:proofErr w:type="spellEnd"/>
      <w:r w:rsidR="004A6A81">
        <w:rPr>
          <w:sz w:val="24"/>
        </w:rPr>
        <w:t xml:space="preserve"> emails </w:t>
      </w:r>
      <w:proofErr w:type="spellStart"/>
      <w:r w:rsidR="004A6A81">
        <w:rPr>
          <w:sz w:val="24"/>
        </w:rPr>
        <w:t>t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s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game. </w:t>
      </w:r>
      <w:proofErr w:type="spellStart"/>
      <w:r w:rsidR="00803406">
        <w:rPr>
          <w:sz w:val="24"/>
        </w:rPr>
        <w:t>Furthermor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803406">
        <w:rPr>
          <w:sz w:val="24"/>
        </w:rPr>
        <w:t>application</w:t>
      </w:r>
      <w:proofErr w:type="spellEnd"/>
      <w:r w:rsidR="00803406">
        <w:rPr>
          <w:sz w:val="24"/>
        </w:rPr>
        <w:t xml:space="preserve"> has</w:t>
      </w:r>
      <w:r w:rsidR="004A6A81">
        <w:rPr>
          <w:sz w:val="24"/>
        </w:rPr>
        <w:t xml:space="preserve"> a </w:t>
      </w:r>
      <w:proofErr w:type="spellStart"/>
      <w:r w:rsidR="004A6A81">
        <w:rPr>
          <w:sz w:val="24"/>
        </w:rPr>
        <w:t>Spons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ag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er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eopl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h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uppor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emergent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system</w:t>
      </w:r>
      <w:proofErr w:type="spellEnd"/>
      <w:r w:rsidR="00106AC4">
        <w:rPr>
          <w:sz w:val="24"/>
        </w:rPr>
        <w:t xml:space="preserve">,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functioning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user</w:t>
      </w:r>
      <w:r w:rsidR="00803406">
        <w:rPr>
          <w:sz w:val="24"/>
        </w:rPr>
        <w:t>'</w:t>
      </w:r>
      <w:r w:rsidR="00106AC4">
        <w:rPr>
          <w:sz w:val="24"/>
        </w:rPr>
        <w:t>s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izes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</w:t>
      </w:r>
      <w:r w:rsidR="00803406">
        <w:rPr>
          <w:sz w:val="24"/>
        </w:rPr>
        <w:t>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defense</w:t>
      </w:r>
      <w:proofErr w:type="spellEnd"/>
      <w:r w:rsidR="00803406">
        <w:rPr>
          <w:sz w:val="24"/>
        </w:rPr>
        <w:t xml:space="preserve"> of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datas</w:t>
      </w:r>
      <w:proofErr w:type="spellEnd"/>
      <w:r w:rsidR="00803406">
        <w:rPr>
          <w:sz w:val="24"/>
        </w:rPr>
        <w:t xml:space="preserve">, </w:t>
      </w:r>
      <w:proofErr w:type="spellStart"/>
      <w:r w:rsidR="00803406">
        <w:rPr>
          <w:sz w:val="24"/>
        </w:rPr>
        <w:t>will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ceiv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thei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ope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gards</w:t>
      </w:r>
      <w:proofErr w:type="spellEnd"/>
      <w:r w:rsidR="00106AC4">
        <w:rPr>
          <w:sz w:val="24"/>
        </w:rPr>
        <w:t>.</w:t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4" w:name="Laws"/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4"/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lastRenderedPageBreak/>
        <w:t>A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 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, w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av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numb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of standards.</w:t>
      </w:r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General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Standards</w:t>
      </w:r>
      <w:proofErr w:type="spellEnd"/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e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genera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andard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as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tuitiv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a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logica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ann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dustr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bes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actic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 </w:t>
      </w: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yl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consisten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roughou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withi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ssociat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Web site,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clud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rr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essag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ea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a consisten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lo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yl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ovid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ufficien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form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m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ontrol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no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vailabl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idde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Development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Technology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,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Programming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Language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, and Web Server Software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of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(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igh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)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echnologi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ub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2.6.3</w:t>
      </w:r>
    </w:p>
    <w:p w:rsidR="00C425DA" w:rsidRPr="00C425DA" w:rsidRDefault="00C425DA" w:rsidP="00C425DA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ail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6.0.0</w:t>
      </w:r>
    </w:p>
    <w:p w:rsidR="00C425DA" w:rsidRPr="00C425DA" w:rsidRDefault="00C425DA" w:rsidP="00C425DA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ongoDB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4.2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commend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0"/>
          <w:numId w:val="7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ubyMin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2019.1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Developmen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nvironment</w:t>
      </w:r>
      <w:proofErr w:type="spellEnd"/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Minimum Browser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Standards</w:t>
      </w:r>
      <w:proofErr w:type="spellEnd"/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display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operl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>Internet Explorer 11.0</w:t>
      </w:r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ozilla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irefox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Appl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afari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Googl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hrome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icrosof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dge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>Opera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Th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Web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uppor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Javascrip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ccep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session-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bas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ookies</w:t>
      </w:r>
      <w:proofErr w:type="spellEnd"/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Testing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it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oroughl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tested in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l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in </w:t>
      </w:r>
      <w:proofErr w:type="spellStart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>screen</w:t>
      </w:r>
      <w:proofErr w:type="spellEnd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>resolutions</w:t>
      </w:r>
      <w:proofErr w:type="spellEnd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 of 800×600, 1024×768, 1360×768 and 1920×1080</w:t>
      </w:r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F14E2B" w:rsidRDefault="00F14E2B">
      <w:pPr>
        <w:rPr>
          <w:b/>
          <w:sz w:val="32"/>
        </w:rPr>
      </w:pPr>
      <w:bookmarkStart w:id="5" w:name="CurrentBusinessModel"/>
      <w:r>
        <w:rPr>
          <w:b/>
          <w:sz w:val="32"/>
        </w:rPr>
        <w:br w:type="page"/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lastRenderedPageBreak/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E73C59" w:rsidRPr="00E73C59" w:rsidRDefault="00E73C59" w:rsidP="00F14E2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momen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ustomer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has a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working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website,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which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rovides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every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necessary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information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bou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hampionship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,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lthough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playing is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no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ye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ossibl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.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Our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urren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project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ims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extend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functionalities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of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urren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website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by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roviding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a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layabl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game in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browser.</w:t>
      </w:r>
    </w:p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6" w:name="RequestedBusinessModel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6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bookmarkStart w:id="7" w:name="RequestList"/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7"/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3E45F0" w:rsidRDefault="003E45F0" w:rsidP="00C90C0A"/>
    <w:sectPr w:rsidR="003E4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F1447C"/>
    <w:multiLevelType w:val="hybridMultilevel"/>
    <w:tmpl w:val="301054B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F3E77"/>
    <w:multiLevelType w:val="multilevel"/>
    <w:tmpl w:val="39A03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497D69"/>
    <w:multiLevelType w:val="multilevel"/>
    <w:tmpl w:val="07280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BA734DA"/>
    <w:multiLevelType w:val="hybridMultilevel"/>
    <w:tmpl w:val="B3F432DE"/>
    <w:lvl w:ilvl="0" w:tplc="040E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E67A57"/>
    <w:multiLevelType w:val="hybridMultilevel"/>
    <w:tmpl w:val="756E909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9E7069"/>
    <w:multiLevelType w:val="hybridMultilevel"/>
    <w:tmpl w:val="E826AD3C"/>
    <w:lvl w:ilvl="0" w:tplc="040E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8F16EB"/>
    <w:multiLevelType w:val="hybridMultilevel"/>
    <w:tmpl w:val="3716A64C"/>
    <w:lvl w:ilvl="0" w:tplc="040E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55201"/>
    <w:multiLevelType w:val="multilevel"/>
    <w:tmpl w:val="59E64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7E8616F"/>
    <w:multiLevelType w:val="multilevel"/>
    <w:tmpl w:val="76D69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5"/>
  </w:num>
  <w:num w:numId="3">
    <w:abstractNumId w:val="4"/>
  </w:num>
  <w:num w:numId="4">
    <w:abstractNumId w:val="0"/>
  </w:num>
  <w:num w:numId="5">
    <w:abstractNumId w:val="2"/>
  </w:num>
  <w:num w:numId="6">
    <w:abstractNumId w:val="9"/>
  </w:num>
  <w:num w:numId="7">
    <w:abstractNumId w:val="8"/>
  </w:num>
  <w:num w:numId="8">
    <w:abstractNumId w:val="1"/>
  </w:num>
  <w:num w:numId="9">
    <w:abstractNumId w:val="3"/>
  </w:num>
  <w:num w:numId="10">
    <w:abstractNumId w:val="6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kwNKoFAA7mkYctAAAA"/>
  </w:docVars>
  <w:rsids>
    <w:rsidRoot w:val="00FC2362"/>
    <w:rsid w:val="000360FB"/>
    <w:rsid w:val="00106AC4"/>
    <w:rsid w:val="0012393D"/>
    <w:rsid w:val="00187A05"/>
    <w:rsid w:val="002248E7"/>
    <w:rsid w:val="00266CE3"/>
    <w:rsid w:val="00293165"/>
    <w:rsid w:val="002F2C87"/>
    <w:rsid w:val="00315632"/>
    <w:rsid w:val="00391F74"/>
    <w:rsid w:val="003E45F0"/>
    <w:rsid w:val="004A0574"/>
    <w:rsid w:val="004A6A81"/>
    <w:rsid w:val="00507067"/>
    <w:rsid w:val="00513FAF"/>
    <w:rsid w:val="00625B38"/>
    <w:rsid w:val="0077413D"/>
    <w:rsid w:val="007D5AE9"/>
    <w:rsid w:val="00803406"/>
    <w:rsid w:val="00806799"/>
    <w:rsid w:val="00955C07"/>
    <w:rsid w:val="00A030E4"/>
    <w:rsid w:val="00A203A3"/>
    <w:rsid w:val="00A919FB"/>
    <w:rsid w:val="00C223F6"/>
    <w:rsid w:val="00C425DA"/>
    <w:rsid w:val="00C90C0A"/>
    <w:rsid w:val="00D77889"/>
    <w:rsid w:val="00DB651C"/>
    <w:rsid w:val="00DF7C39"/>
    <w:rsid w:val="00E73C59"/>
    <w:rsid w:val="00F14E2B"/>
    <w:rsid w:val="00F82453"/>
    <w:rsid w:val="00FB6E23"/>
    <w:rsid w:val="00FC2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966C79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3">
    <w:name w:val="heading 3"/>
    <w:basedOn w:val="Norml"/>
    <w:link w:val="Cmsor3Char"/>
    <w:uiPriority w:val="9"/>
    <w:qFormat/>
    <w:rsid w:val="00C425D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2F2C87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2F2C87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A919FB"/>
    <w:pPr>
      <w:ind w:left="720"/>
      <w:contextualSpacing/>
    </w:pPr>
  </w:style>
  <w:style w:type="character" w:customStyle="1" w:styleId="Cmsor3Char">
    <w:name w:val="Címsor 3 Char"/>
    <w:basedOn w:val="Bekezdsalapbettpusa"/>
    <w:link w:val="Cmsor3"/>
    <w:uiPriority w:val="9"/>
    <w:rsid w:val="00C425DA"/>
    <w:rPr>
      <w:rFonts w:ascii="Times New Roman" w:eastAsia="Times New Roman" w:hAnsi="Times New Roman" w:cs="Times New Roman"/>
      <w:b/>
      <w:bCs/>
      <w:sz w:val="27"/>
      <w:szCs w:val="27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Report.doc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4</Pages>
  <Words>795</Words>
  <Characters>5490</Characters>
  <Application>Microsoft Office Word</Application>
  <DocSecurity>0</DocSecurity>
  <Lines>45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Farkas Balázs</cp:lastModifiedBy>
  <cp:revision>31</cp:revision>
  <dcterms:created xsi:type="dcterms:W3CDTF">2019-09-24T17:03:00Z</dcterms:created>
  <dcterms:modified xsi:type="dcterms:W3CDTF">2019-09-29T19:52:00Z</dcterms:modified>
</cp:coreProperties>
</file>